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r>
        <w:br/>
      </w:r>
      <w:r>
        <w:t xml:space="preserve">[LinkedIn/Portfolio URL (optional)]</w:t>
      </w:r>
      <w:r>
        <w:br/>
      </w:r>
    </w:p>
    <w:p>
      <w:pPr>
        <w:pStyle w:val="BodyText"/>
      </w:pPr>
      <w:r>
        <w:t xml:space="preserve">[Date]</w:t>
      </w:r>
    </w:p>
    <w:p>
      <w:pPr>
        <w:pStyle w:val="BodyText"/>
      </w:pPr>
      <w:r>
        <w:rPr>
          <w:bCs/>
          <w:b/>
        </w:rPr>
        <w:t xml:space="preserve">Recruitment Team</w:t>
      </w:r>
      <w:r>
        <w:br/>
      </w:r>
      <w:r>
        <w:t xml:space="preserve">[Hospital or Clinic Name]</w:t>
      </w:r>
      <w:r>
        <w:br/>
      </w:r>
      <w:r>
        <w:t xml:space="preserve">[Address]</w:t>
      </w:r>
      <w:r>
        <w:br/>
      </w:r>
      <w:r>
        <w:t xml:space="preserve">Nairobi, Kenya</w:t>
      </w:r>
      <w:r>
        <w:br/>
      </w:r>
    </w:p>
    <w:p>
      <w:pPr>
        <w:pStyle w:val="BodyText"/>
      </w:pPr>
      <w:r>
        <w:t xml:space="preserve">Dear Hiring Committee,</w:t>
      </w:r>
    </w:p>
    <w:p>
      <w:pPr>
        <w:pStyle w:val="BodyText"/>
      </w:pPr>
      <w:r>
        <w:t xml:space="preserve">I am writing to express my sincere interest in the Doctor General Practitioner position at [Hospital or Clinic Name] in Nairobi, Kenya. As a dedicated and experienced general practitioner with a passion for delivering patient-centered care, I am eager to contribute my medical expertise, cultural sensitivity, and commitment to improving public health in this dynamic urban setting. My professional background aligns closely with the needs of Nairobi’s diverse population, and I am confident that my skills in clinical practice, community engagement, and healthcare innovation will make me a valuable asset to your team.</w:t>
      </w:r>
    </w:p>
    <w:bookmarkStart w:id="20" w:name="professional-background"/>
    <w:p>
      <w:pPr>
        <w:pStyle w:val="Heading2"/>
      </w:pPr>
      <w:r>
        <w:t xml:space="preserve">Professional Background</w:t>
      </w:r>
    </w:p>
    <w:p>
      <w:pPr>
        <w:pStyle w:val="FirstParagraph"/>
      </w:pPr>
      <w:r>
        <w:t xml:space="preserve">I hold a medical degree from [Medical School Name] and have spent the past [X years] practicing as a Doctor General Practitioner in both urban and rural healthcare facilities. My career has been defined by a focus on holistic patient care, preventive medicine, and addressing the unique health challenges of underserved communities. In Nairobi, where rapid urbanization has created complex public health demands, I have developed a deep understanding of the interplay between socioeconomic factors and medical outcomes. This experience has equipped me to provide compassionate, culturally competent care to patients from all walks of life.</w:t>
      </w:r>
    </w:p>
    <w:p>
      <w:pPr>
        <w:pStyle w:val="BodyText"/>
      </w:pPr>
      <w:r>
        <w:t xml:space="preserve">Throughout my practice, I have prioritized building trust with patients by fostering open communication and personalized treatment plans. Whether managing chronic conditions like diabetes and hypertension or addressing acute illnesses, I approach each case with a commitment to evidence-based medicine and patient education. My work in Nairobi has also involved collaborating with local health organizations to promote community health initiatives, such as vaccination drives and maternal wellness programs. These efforts have reinforced my belief that general practitioners play a critical role in bridging gaps between individual care and population health.</w:t>
      </w:r>
    </w:p>
    <w:bookmarkEnd w:id="20"/>
    <w:bookmarkStart w:id="21" w:name="why-kenya-nairobi"/>
    <w:p>
      <w:pPr>
        <w:pStyle w:val="Heading2"/>
      </w:pPr>
      <w:r>
        <w:t xml:space="preserve">Why Kenya Nairobi?</w:t>
      </w:r>
    </w:p>
    <w:p>
      <w:pPr>
        <w:pStyle w:val="FirstParagraph"/>
      </w:pPr>
      <w:r>
        <w:t xml:space="preserve">Nairobi, as the capital city of Kenya, is a vibrant hub of cultural diversity, economic opportunity, and healthcare innovation. However, it also faces significant challenges, including overcrowded clinics, limited access to specialized care in certain areas, and the rising burden of non-communicable diseases. As a Doctor General Practitioner with experience navigating these complexities, I am motivated to contribute to the city’s healthcare landscape by providing reliable, accessible medical services that prioritize both individual and community well-being.</w:t>
      </w:r>
    </w:p>
    <w:p>
      <w:pPr>
        <w:pStyle w:val="BodyText"/>
      </w:pPr>
      <w:r>
        <w:t xml:space="preserve">The opportunity to work in Nairobi is particularly meaningful to me because of my deep connection to the region. Having spent [X years] in Kenya, I have witnessed firsthand the resilience of its people and the transformative power of quality healthcare. Nairobi’s unique blend of modernity and tradition presents a fertile ground for advancing medical practices that are both innovative and rooted in cultural understanding. I am eager to bring my expertise in primary care to a setting where every patient deserves equitable access to timely, effective treatment.</w:t>
      </w:r>
    </w:p>
    <w:bookmarkEnd w:id="21"/>
    <w:bookmarkStart w:id="22" w:name="Xbc155f8df27178b63d75c7253d250fb9dd6d896"/>
    <w:p>
      <w:pPr>
        <w:pStyle w:val="Heading2"/>
      </w:pPr>
      <w:r>
        <w:t xml:space="preserve">Understanding the Role of a Doctor General Practitioner</w:t>
      </w:r>
    </w:p>
    <w:p>
      <w:pPr>
        <w:pStyle w:val="FirstParagraph"/>
      </w:pPr>
      <w:r>
        <w:t xml:space="preserve">The role of a Doctor General Practitioner is both challenging and rewarding, requiring adaptability, empathy, and a broad knowledge base. In Nairobi’s fast-paced environment, general practitioners serve as the first point of contact for patients seeking care, making it essential to balance efficiency with thoroughness. My training has prepared me to handle a wide range of medical issues while maintaining a focus on long-term patient relationships. I am particularly skilled in diagnosing and managing common illnesses, coordinating referrals to specialists, and providing health education that empowers patients to take an active role in their care.</w:t>
      </w:r>
    </w:p>
    <w:p>
      <w:pPr>
        <w:pStyle w:val="BodyText"/>
      </w:pPr>
      <w:r>
        <w:t xml:space="preserve">One of my core strengths as a Doctor General Practitioner is my ability to work collaboratively with multidisciplinary teams. In Nairobi’s healthcare system, where resources can be constrained, effective teamwork is crucial for delivering optimal outcomes. I have experience working alongside nurses, pharmacists, and community health workers to ensure seamless care transitions and comprehensive patient support. This collaborative approach aligns with the values of [Hospital or Clinic Name], which I understand places a strong emphasis on integrated healthcare delivery.</w:t>
      </w:r>
    </w:p>
    <w:bookmarkEnd w:id="22"/>
    <w:bookmarkStart w:id="23" w:name="commitment-to-community-health"/>
    <w:p>
      <w:pPr>
        <w:pStyle w:val="Heading2"/>
      </w:pPr>
      <w:r>
        <w:t xml:space="preserve">Commitment to Community Health</w:t>
      </w:r>
    </w:p>
    <w:p>
      <w:pPr>
        <w:pStyle w:val="FirstParagraph"/>
      </w:pPr>
      <w:r>
        <w:t xml:space="preserve">Beyond clinical practice, I am deeply committed to advancing public health in Nairobi. My work has included participating in outreach programs that address health disparities among marginalized populations, such as low-income families and migrant communities. These experiences have highlighted the importance of preventative care and early intervention in reducing the long-term burden of disease. As a Doctor General Practitioner, I aim to continue this mission by advocating for policies that improve healthcare access and promoting health literacy through community workshops and educational campaigns.</w:t>
      </w:r>
    </w:p>
    <w:p>
      <w:pPr>
        <w:pStyle w:val="BodyText"/>
      </w:pPr>
      <w:r>
        <w:t xml:space="preserve">I am also passionate about leveraging technology to enhance patient care. In Nairobi’s growing digital landscape, I have explored the use of telemedicine platforms and electronic health records to streamline workflows and improve communication between patients and providers. This forward-thinking approach ensures that I can meet the evolving needs of a tech-savvy patient population while maintaining the personal touch that defines high-quality healthcare.</w:t>
      </w:r>
    </w:p>
    <w:bookmarkEnd w:id="23"/>
    <w:bookmarkStart w:id="24" w:name="conclusion"/>
    <w:p>
      <w:pPr>
        <w:pStyle w:val="Heading2"/>
      </w:pPr>
      <w:r>
        <w:t xml:space="preserve">Conclusion</w:t>
      </w:r>
    </w:p>
    <w:p>
      <w:pPr>
        <w:pStyle w:val="FirstParagraph"/>
      </w:pPr>
      <w:r>
        <w:t xml:space="preserve">In conclusion, I am excited about the opportunity to join [Hospital or Clinic Name] as a Doctor General Practitioner in Nairobi. My combination of clinical expertise, cultural competence, and dedication to community health makes me well-suited for this role. I am confident that my skills will contribute to the continued success of your institution in providing exceptional care to the people of Nairobi. Thank you for considering my application. I would welcome the chance to discuss how my background and vision align with your organization’s mission.</w:t>
      </w:r>
    </w:p>
    <w:p>
      <w:pPr>
        <w:pStyle w:val="BodyText"/>
      </w:pPr>
      <w:r>
        <w:t xml:space="preserve">Sincerely,</w:t>
      </w:r>
      <w:r>
        <w:br/>
      </w:r>
      <w:r>
        <w:t xml:space="preserve">[Your Full Nam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1T02:50:46Z</dcterms:created>
  <dcterms:modified xsi:type="dcterms:W3CDTF">2026-07-21T02:50:46Z</dcterms:modified>
</cp:coreProperties>
</file>

<file path=docProps/custom.xml><?xml version="1.0" encoding="utf-8"?>
<Properties xmlns="http://schemas.openxmlformats.org/officeDocument/2006/custom-properties" xmlns:vt="http://schemas.openxmlformats.org/officeDocument/2006/docPropsVTypes"/>
</file>